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BF6" w:rsidRPr="008B03C3" w:rsidRDefault="008B03C3" w:rsidP="008B03C3">
      <w:pPr>
        <w:pBdr>
          <w:bottom w:val="single" w:sz="4" w:space="4" w:color="auto"/>
        </w:pBdr>
        <w:tabs>
          <w:tab w:val="left" w:pos="210"/>
          <w:tab w:val="left" w:pos="5295"/>
          <w:tab w:val="right" w:pos="10086"/>
        </w:tabs>
        <w:rPr>
          <w:rFonts w:ascii="Calibri" w:hAnsi="Calibri"/>
          <w:b/>
          <w:sz w:val="32"/>
          <w:szCs w:val="32"/>
          <w:lang w:eastAsia="fr-CA"/>
        </w:rPr>
      </w:pPr>
      <w:bookmarkStart w:id="0" w:name="Texte11"/>
      <w:r w:rsidRPr="008B03C3">
        <w:rPr>
          <w:rFonts w:ascii="Calibri" w:hAnsi="Calibri"/>
          <w:b/>
          <w:noProof/>
          <w:sz w:val="32"/>
          <w:szCs w:val="32"/>
          <w:lang w:eastAsia="fr-CA"/>
        </w:rPr>
        <w:drawing>
          <wp:anchor distT="0" distB="0" distL="114300" distR="114300" simplePos="0" relativeHeight="251658752" behindDoc="0" locked="0" layoutInCell="1" allowOverlap="1" wp14:anchorId="6A23754F" wp14:editId="6D585953">
            <wp:simplePos x="0" y="0"/>
            <wp:positionH relativeFrom="column">
              <wp:posOffset>5002530</wp:posOffset>
            </wp:positionH>
            <wp:positionV relativeFrom="paragraph">
              <wp:posOffset>-572761</wp:posOffset>
            </wp:positionV>
            <wp:extent cx="1438275" cy="690227"/>
            <wp:effectExtent l="0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eilFrancoSud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690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r w:rsidRPr="00FA40FE">
        <w:rPr>
          <w:rFonts w:ascii="Calibri" w:hAnsi="Calibri"/>
          <w:b/>
          <w:sz w:val="32"/>
          <w:szCs w:val="32"/>
          <w:highlight w:val="yellow"/>
          <w:lang w:eastAsia="fr-CA"/>
        </w:rPr>
        <w:t>Nom de l’école :</w:t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bookmarkEnd w:id="0"/>
      <w:r w:rsidR="00B23A0D" w:rsidRPr="008B03C3">
        <w:rPr>
          <w:rFonts w:ascii="Calibri" w:hAnsi="Calibri"/>
          <w:b/>
          <w:sz w:val="32"/>
          <w:szCs w:val="32"/>
          <w:lang w:eastAsia="fr-CA"/>
        </w:rPr>
        <w:t xml:space="preserve"> </w:t>
      </w:r>
    </w:p>
    <w:p w:rsidR="00341EEC" w:rsidRPr="006859E4" w:rsidRDefault="00341EEC" w:rsidP="008B03C3">
      <w:pPr>
        <w:rPr>
          <w:b/>
          <w:caps/>
          <w:sz w:val="16"/>
          <w:szCs w:val="16"/>
        </w:rPr>
      </w:pPr>
    </w:p>
    <w:p w:rsidR="000C6128" w:rsidRDefault="00341EEC" w:rsidP="00341EEC">
      <w:pPr>
        <w:jc w:val="center"/>
        <w:rPr>
          <w:rFonts w:ascii="Calibri" w:hAnsi="Calibri"/>
          <w:i/>
          <w:sz w:val="22"/>
          <w:szCs w:val="22"/>
        </w:rPr>
      </w:pPr>
      <w:r w:rsidRPr="00840C27">
        <w:rPr>
          <w:rFonts w:ascii="Calibri" w:hAnsi="Calibri"/>
          <w:i/>
          <w:sz w:val="22"/>
          <w:szCs w:val="22"/>
        </w:rPr>
        <w:t xml:space="preserve">Ce rapport doit être complété </w:t>
      </w:r>
      <w:r w:rsidR="00B709EA">
        <w:rPr>
          <w:rFonts w:ascii="Calibri" w:hAnsi="Calibri"/>
          <w:i/>
          <w:sz w:val="22"/>
          <w:szCs w:val="22"/>
        </w:rPr>
        <w:t xml:space="preserve">pour tous les incidents nécessitant </w:t>
      </w:r>
    </w:p>
    <w:p w:rsidR="00FA0698" w:rsidRPr="00840C27" w:rsidRDefault="00B709EA" w:rsidP="00341EEC">
      <w:pPr>
        <w:jc w:val="center"/>
        <w:rPr>
          <w:rFonts w:ascii="Calibri" w:hAnsi="Calibri"/>
          <w:i/>
          <w:sz w:val="22"/>
          <w:szCs w:val="22"/>
        </w:rPr>
      </w:pPr>
      <w:proofErr w:type="gramStart"/>
      <w:r w:rsidRPr="001F3FF1">
        <w:rPr>
          <w:rFonts w:ascii="Calibri" w:hAnsi="Calibri"/>
          <w:b/>
          <w:i/>
          <w:sz w:val="22"/>
          <w:szCs w:val="22"/>
          <w:u w:val="single"/>
        </w:rPr>
        <w:t>un</w:t>
      </w:r>
      <w:proofErr w:type="gramEnd"/>
      <w:r w:rsidRPr="001F3FF1">
        <w:rPr>
          <w:rFonts w:ascii="Calibri" w:hAnsi="Calibri"/>
          <w:b/>
          <w:i/>
          <w:sz w:val="22"/>
          <w:szCs w:val="22"/>
          <w:u w:val="single"/>
        </w:rPr>
        <w:t xml:space="preserve"> suivi</w:t>
      </w:r>
      <w:r>
        <w:rPr>
          <w:rFonts w:ascii="Calibri" w:hAnsi="Calibri"/>
          <w:i/>
          <w:sz w:val="22"/>
          <w:szCs w:val="22"/>
        </w:rPr>
        <w:t xml:space="preserve"> </w:t>
      </w:r>
      <w:r w:rsidR="000C6128">
        <w:rPr>
          <w:rFonts w:ascii="Calibri" w:hAnsi="Calibri"/>
          <w:i/>
          <w:sz w:val="22"/>
          <w:szCs w:val="22"/>
        </w:rPr>
        <w:t xml:space="preserve">et </w:t>
      </w:r>
      <w:r w:rsidR="00341EEC" w:rsidRPr="00840C27">
        <w:rPr>
          <w:rFonts w:ascii="Calibri" w:hAnsi="Calibri"/>
          <w:i/>
          <w:sz w:val="22"/>
          <w:szCs w:val="22"/>
        </w:rPr>
        <w:t xml:space="preserve">remis dans les </w:t>
      </w:r>
      <w:r w:rsidR="00341EEC" w:rsidRPr="009B4804">
        <w:rPr>
          <w:rFonts w:ascii="Calibri" w:hAnsi="Calibri"/>
          <w:b/>
          <w:i/>
          <w:sz w:val="22"/>
          <w:szCs w:val="22"/>
          <w:u w:val="single"/>
        </w:rPr>
        <w:t>24 heures</w:t>
      </w:r>
      <w:r w:rsidR="00341EEC" w:rsidRPr="00840C27">
        <w:rPr>
          <w:rFonts w:ascii="Calibri" w:hAnsi="Calibri"/>
          <w:i/>
          <w:sz w:val="22"/>
          <w:szCs w:val="22"/>
        </w:rPr>
        <w:t xml:space="preserve"> suivant l’</w:t>
      </w:r>
      <w:r w:rsidR="002F0626">
        <w:rPr>
          <w:rFonts w:ascii="Calibri" w:hAnsi="Calibri"/>
          <w:i/>
          <w:sz w:val="22"/>
          <w:szCs w:val="22"/>
        </w:rPr>
        <w:t>incident</w:t>
      </w:r>
      <w:r w:rsidR="00215E8E" w:rsidRPr="00840C27">
        <w:rPr>
          <w:rFonts w:ascii="Calibri" w:hAnsi="Calibri"/>
          <w:i/>
          <w:sz w:val="22"/>
          <w:szCs w:val="22"/>
        </w:rPr>
        <w:t xml:space="preserve">. </w:t>
      </w:r>
    </w:p>
    <w:p w:rsidR="00341EEC" w:rsidRPr="00341EEC" w:rsidRDefault="00341EEC" w:rsidP="00341EEC">
      <w:pPr>
        <w:jc w:val="center"/>
        <w:rPr>
          <w:i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809"/>
        <w:gridCol w:w="1560"/>
        <w:gridCol w:w="855"/>
        <w:gridCol w:w="987"/>
        <w:gridCol w:w="1564"/>
        <w:gridCol w:w="3490"/>
      </w:tblGrid>
      <w:tr w:rsidR="00864D56" w:rsidRPr="00346440" w:rsidTr="009B4804">
        <w:tc>
          <w:tcPr>
            <w:tcW w:w="10265" w:type="dxa"/>
            <w:gridSpan w:val="6"/>
            <w:tcBorders>
              <w:bottom w:val="single" w:sz="4" w:space="0" w:color="auto"/>
            </w:tcBorders>
            <w:shd w:val="clear" w:color="auto" w:fill="BFBFBF" w:themeFill="accent6" w:themeFillShade="BF"/>
          </w:tcPr>
          <w:p w:rsidR="00864D56" w:rsidRPr="009B4804" w:rsidRDefault="00864D56" w:rsidP="002046E5">
            <w:pPr>
              <w:rPr>
                <w:color w:val="D9D9D9" w:themeColor="accent6" w:themeShade="D9"/>
              </w:rPr>
            </w:pPr>
          </w:p>
        </w:tc>
      </w:tr>
      <w:tr w:rsidR="009070C4" w:rsidRPr="001C177D" w:rsidTr="000634FF">
        <w:trPr>
          <w:trHeight w:val="680"/>
        </w:trPr>
        <w:tc>
          <w:tcPr>
            <w:tcW w:w="4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0C4" w:rsidRPr="00BB422A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Nom d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e l’élève 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 xml:space="preserve">blessé : </w:t>
            </w:r>
          </w:p>
          <w:p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0C4" w:rsidRPr="004D5172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4D5172">
              <w:rPr>
                <w:rFonts w:ascii="Calibri" w:hAnsi="Calibri"/>
                <w:b/>
                <w:sz w:val="20"/>
                <w:szCs w:val="20"/>
              </w:rPr>
              <w:t>Niveau :</w:t>
            </w:r>
          </w:p>
          <w:p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0C4" w:rsidRPr="00BB422A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Lieu de l’</w:t>
            </w:r>
            <w:r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bookmarkStart w:id="1" w:name="Texte1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1"/>
          </w:p>
        </w:tc>
      </w:tr>
      <w:tr w:rsidR="002F0626" w:rsidRPr="001C177D" w:rsidTr="000634FF">
        <w:trPr>
          <w:trHeight w:val="22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Date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sz w:val="20"/>
                <w:szCs w:val="20"/>
              </w:rPr>
              <w:t> </w:t>
            </w:r>
            <w:r w:rsidRPr="004D5172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2" w:name="Texte3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40FE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Heure précise :</w:t>
            </w:r>
          </w:p>
          <w:p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3" w:name="Texte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  <w:bookmarkEnd w:id="3"/>
          <w:p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Default="002F0626" w:rsidP="000634FF">
            <w:pPr>
              <w:rPr>
                <w:rFonts w:ascii="Calibri" w:hAnsi="Calibri"/>
                <w:sz w:val="16"/>
                <w:szCs w:val="16"/>
              </w:rPr>
            </w:pPr>
            <w:r w:rsidRPr="002824AB">
              <w:rPr>
                <w:rFonts w:ascii="Calibri" w:hAnsi="Calibri"/>
                <w:b/>
                <w:sz w:val="18"/>
                <w:szCs w:val="18"/>
              </w:rPr>
              <w:t>Date de rapport de l’</w:t>
            </w:r>
            <w:r w:rsidR="001F3FF1">
              <w:rPr>
                <w:rFonts w:ascii="Calibri" w:hAnsi="Calibri"/>
                <w:b/>
                <w:sz w:val="18"/>
                <w:szCs w:val="18"/>
              </w:rPr>
              <w:t>incident</w:t>
            </w:r>
            <w:r w:rsidRPr="002824AB">
              <w:rPr>
                <w:rFonts w:ascii="Calibri" w:hAnsi="Calibri"/>
                <w:b/>
                <w:sz w:val="18"/>
                <w:szCs w:val="18"/>
              </w:rPr>
              <w:t>, si différente</w:t>
            </w:r>
            <w:r w:rsidR="004D5172" w:rsidRPr="004D5172">
              <w:rPr>
                <w:rFonts w:ascii="Calibri" w:hAnsi="Calibri"/>
                <w:b/>
                <w:sz w:val="16"/>
                <w:szCs w:val="16"/>
              </w:rPr>
              <w:t> :</w:t>
            </w:r>
          </w:p>
          <w:p w:rsidR="002F0626" w:rsidRPr="002824AB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2824AB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5"/>
                  <w:enabled/>
                  <w:calcOnExit w:val="0"/>
                  <w:textInput/>
                </w:ffData>
              </w:fldChar>
            </w:r>
            <w:bookmarkStart w:id="4" w:name="Texte15"/>
            <w:r w:rsidRPr="002824AB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824AB">
              <w:rPr>
                <w:rFonts w:ascii="Calibri" w:hAnsi="Calibri"/>
                <w:sz w:val="20"/>
                <w:szCs w:val="20"/>
              </w:rPr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4"/>
          </w:p>
        </w:tc>
      </w:tr>
      <w:tr w:rsidR="00A11B93" w:rsidRPr="001C177D" w:rsidTr="004D5172">
        <w:trPr>
          <w:trHeight w:val="197"/>
        </w:trPr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Pr="00BB422A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autres personnes impliquées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070C4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ôle 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A11B93" w:rsidRPr="001C177D" w:rsidTr="004D5172">
        <w:trPr>
          <w:trHeight w:val="210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070C4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ôle 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9A60CC" w:rsidRPr="001C177D" w:rsidTr="002F0626">
        <w:trPr>
          <w:trHeight w:val="232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accent6" w:themeFillShade="BF"/>
          </w:tcPr>
          <w:p w:rsidR="009A60CC" w:rsidRPr="00BB422A" w:rsidRDefault="009A60CC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FA40FE" w:rsidRPr="001C177D" w:rsidTr="009070C4">
        <w:trPr>
          <w:trHeight w:val="3402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A40FE" w:rsidRPr="00192B53" w:rsidRDefault="00FA40FE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2B53">
              <w:rPr>
                <w:rFonts w:ascii="Calibri" w:hAnsi="Calibri"/>
                <w:b/>
                <w:sz w:val="20"/>
                <w:szCs w:val="20"/>
              </w:rPr>
              <w:t>Localisation de la blessure (encerclez)</w:t>
            </w:r>
          </w:p>
          <w:p w:rsidR="00FA40FE" w:rsidRPr="00BB422A" w:rsidRDefault="00FA40FE" w:rsidP="002046E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fr-CA"/>
              </w:rPr>
              <w:drawing>
                <wp:anchor distT="0" distB="0" distL="114300" distR="114300" simplePos="0" relativeHeight="251662848" behindDoc="0" locked="0" layoutInCell="1" allowOverlap="1" wp14:anchorId="7D7DEECB" wp14:editId="633EDFB3">
                  <wp:simplePos x="0" y="0"/>
                  <wp:positionH relativeFrom="column">
                    <wp:posOffset>220980</wp:posOffset>
                  </wp:positionH>
                  <wp:positionV relativeFrom="paragraph">
                    <wp:posOffset>51594</wp:posOffset>
                  </wp:positionV>
                  <wp:extent cx="1694956" cy="1912620"/>
                  <wp:effectExtent l="0" t="0" r="635" b="0"/>
                  <wp:wrapNone/>
                  <wp:docPr id="1" name="Image 1" descr="Consentement 060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sentement 060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4956" cy="191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A40FE" w:rsidRPr="00BB422A" w:rsidRDefault="00FA40FE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8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Pr="002824AB" w:rsidRDefault="00FA40FE" w:rsidP="00FA40FE">
            <w:pPr>
              <w:rPr>
                <w:rFonts w:ascii="Calibri" w:hAnsi="Calibri"/>
                <w:b/>
                <w:sz w:val="20"/>
                <w:szCs w:val="20"/>
              </w:rPr>
            </w:pPr>
            <w:r w:rsidRPr="002824AB">
              <w:rPr>
                <w:rFonts w:ascii="Calibri" w:hAnsi="Calibri"/>
                <w:b/>
                <w:sz w:val="20"/>
                <w:szCs w:val="20"/>
              </w:rPr>
              <w:t xml:space="preserve">Circonstances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et description 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de l’</w:t>
            </w:r>
            <w:r>
              <w:rPr>
                <w:rFonts w:ascii="Calibri" w:hAnsi="Calibri"/>
                <w:b/>
                <w:sz w:val="20"/>
                <w:szCs w:val="20"/>
              </w:rPr>
              <w:t>incident et de la blessure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 </w:t>
            </w:r>
            <w:r w:rsidRPr="00A11B93">
              <w:rPr>
                <w:rFonts w:ascii="Calibri" w:hAnsi="Calibri"/>
                <w:b/>
                <w:i/>
                <w:sz w:val="20"/>
                <w:szCs w:val="20"/>
              </w:rPr>
              <w:t xml:space="preserve">(soyez le plus précis possible; utilisez le </w:t>
            </w:r>
            <w:r>
              <w:rPr>
                <w:rFonts w:ascii="Calibri" w:hAnsi="Calibri"/>
                <w:b/>
                <w:i/>
                <w:sz w:val="20"/>
                <w:szCs w:val="20"/>
              </w:rPr>
              <w:t>verso</w:t>
            </w:r>
            <w:r w:rsidRPr="00A11B93">
              <w:rPr>
                <w:rFonts w:ascii="Calibri" w:hAnsi="Calibri"/>
                <w:b/>
                <w:i/>
                <w:sz w:val="20"/>
                <w:szCs w:val="20"/>
              </w:rPr>
              <w:t xml:space="preserve"> si nécessaire)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:rsidR="00FA40FE" w:rsidRPr="00BB422A" w:rsidRDefault="00FA40FE" w:rsidP="00FA40FE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6"/>
                  <w:enabled/>
                  <w:calcOnExit w:val="0"/>
                  <w:textInput/>
                </w:ffData>
              </w:fldChar>
            </w:r>
            <w:bookmarkStart w:id="5" w:name="Texte6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5"/>
          </w:p>
        </w:tc>
      </w:tr>
      <w:tr w:rsidR="00FA40FE" w:rsidRPr="001C177D" w:rsidTr="009070C4">
        <w:trPr>
          <w:trHeight w:val="3402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Default="00FA40FE" w:rsidP="002F0626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oins administrés à la victime :</w:t>
            </w:r>
          </w:p>
          <w:p w:rsidR="009070C4" w:rsidRPr="002824AB" w:rsidRDefault="009070C4" w:rsidP="002F0626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6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40FE" w:rsidRPr="001C177D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Default="00FA40FE" w:rsidP="000634FF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st-ce que les services d’urgences ont été contactés (</w:t>
            </w:r>
            <w:r w:rsidR="000461B1">
              <w:rPr>
                <w:rFonts w:ascii="Calibri" w:hAnsi="Calibri"/>
                <w:b/>
                <w:sz w:val="20"/>
                <w:szCs w:val="20"/>
              </w:rPr>
              <w:t>policiers, pompiers, ambulancier</w:t>
            </w:r>
            <w:r w:rsidR="002A2F10">
              <w:rPr>
                <w:rFonts w:ascii="Calibri" w:hAnsi="Calibri"/>
                <w:b/>
                <w:sz w:val="20"/>
                <w:szCs w:val="20"/>
              </w:rPr>
              <w:t>s</w:t>
            </w:r>
            <w:r w:rsidR="000461B1">
              <w:rPr>
                <w:rFonts w:ascii="Calibri" w:hAnsi="Calibri"/>
                <w:b/>
                <w:sz w:val="20"/>
                <w:szCs w:val="20"/>
              </w:rPr>
              <w:t>)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?       </w:t>
            </w:r>
            <w:r w:rsidR="003C662F">
              <w:rPr>
                <w:rFonts w:ascii="Calibri" w:hAnsi="Calibri"/>
                <w:b/>
                <w:sz w:val="20"/>
                <w:szCs w:val="20"/>
              </w:rPr>
              <w:t xml:space="preserve">      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F520A9">
              <w:rPr>
                <w:rFonts w:ascii="Calibri" w:hAnsi="Calibri"/>
                <w:sz w:val="20"/>
                <w:szCs w:val="20"/>
              </w:rPr>
            </w:r>
            <w:r w:rsidR="00F520A9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F520A9">
              <w:rPr>
                <w:rFonts w:ascii="Calibri" w:hAnsi="Calibri"/>
                <w:sz w:val="20"/>
                <w:szCs w:val="20"/>
              </w:rPr>
            </w:r>
            <w:r w:rsidR="00F520A9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  <w:p w:rsidR="000461B1" w:rsidRDefault="000461B1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2F0626" w:rsidRPr="001C177D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0626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Témoins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2F0626" w:rsidRPr="002824AB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40FE" w:rsidRPr="001C177D" w:rsidTr="000634FF">
        <w:trPr>
          <w:trHeight w:val="56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Default="000461B1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Parent/Tuteur contacté </w:t>
            </w:r>
            <w:r w:rsidR="00FA40FE">
              <w:rPr>
                <w:rFonts w:ascii="Calibri" w:hAnsi="Calibri"/>
                <w:b/>
                <w:sz w:val="20"/>
                <w:szCs w:val="20"/>
              </w:rPr>
              <w:t>?</w:t>
            </w:r>
            <w:r w:rsidR="003C662F">
              <w:rPr>
                <w:rFonts w:ascii="Calibri" w:hAnsi="Calibri"/>
                <w:b/>
                <w:sz w:val="20"/>
                <w:szCs w:val="20"/>
              </w:rPr>
              <w:t xml:space="preserve">         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F520A9">
              <w:rPr>
                <w:rFonts w:ascii="Calibri" w:hAnsi="Calibri"/>
                <w:sz w:val="20"/>
                <w:szCs w:val="20"/>
              </w:rPr>
            </w:r>
            <w:r w:rsidR="00F520A9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F520A9">
              <w:rPr>
                <w:rFonts w:ascii="Calibri" w:hAnsi="Calibri"/>
                <w:sz w:val="20"/>
                <w:szCs w:val="20"/>
              </w:rPr>
            </w:r>
            <w:r w:rsidR="00F520A9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  <w:p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bookmarkStart w:id="6" w:name="Texte16"/>
            <w:r>
              <w:rPr>
                <w:rFonts w:ascii="Calibri" w:hAnsi="Calibr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Calibri" w:hAnsi="Calibri"/>
                <w:b/>
                <w:sz w:val="20"/>
                <w:szCs w:val="20"/>
              </w:rPr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505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Default="000461B1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éponse du parent /tuteur ?</w:t>
            </w:r>
          </w:p>
          <w:p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fldChar w:fldCharType="begin">
                <w:ffData>
                  <w:name w:val="Texte17"/>
                  <w:enabled/>
                  <w:calcOnExit w:val="0"/>
                  <w:textInput/>
                </w:ffData>
              </w:fldChar>
            </w:r>
            <w:bookmarkStart w:id="7" w:name="Texte17"/>
            <w:r>
              <w:rPr>
                <w:rFonts w:ascii="Calibri" w:hAnsi="Calibr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Calibri" w:hAnsi="Calibri"/>
                <w:b/>
                <w:sz w:val="20"/>
                <w:szCs w:val="20"/>
              </w:rPr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FA40FE" w:rsidRPr="001C177D" w:rsidTr="000634FF">
        <w:trPr>
          <w:trHeight w:val="56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Nom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complet </w:t>
            </w: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du secouriste (lettres moulées): </w:t>
            </w:r>
          </w:p>
          <w:p w:rsidR="00FA40FE" w:rsidRPr="00BB422A" w:rsidRDefault="00FA40FE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8" w:name="Texte8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505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Pr="00FA40FE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F0626" w:rsidRPr="001C177D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0626" w:rsidRPr="003473C1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>Signature du secouriste</w:t>
            </w:r>
          </w:p>
        </w:tc>
      </w:tr>
    </w:tbl>
    <w:p w:rsidR="009B4804" w:rsidRPr="009B4804" w:rsidRDefault="009B4804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  <w:r w:rsidRPr="009B4804">
        <w:rPr>
          <w:rFonts w:ascii="Calibri" w:hAnsi="Calibri"/>
          <w:b/>
          <w:color w:val="009AA6" w:themeColor="accent4"/>
          <w:sz w:val="30"/>
          <w:szCs w:val="30"/>
        </w:rPr>
        <w:lastRenderedPageBreak/>
        <w:t>Informations pour compléter le rapport d’</w:t>
      </w:r>
      <w:r w:rsidR="001F3FF1">
        <w:rPr>
          <w:rFonts w:ascii="Calibri" w:hAnsi="Calibri"/>
          <w:b/>
          <w:color w:val="009AA6" w:themeColor="accent4"/>
          <w:sz w:val="30"/>
          <w:szCs w:val="30"/>
        </w:rPr>
        <w:t>incident</w:t>
      </w:r>
    </w:p>
    <w:p w:rsidR="009B4804" w:rsidRDefault="009B4804" w:rsidP="009B4804">
      <w:pPr>
        <w:jc w:val="center"/>
        <w:rPr>
          <w:rFonts w:ascii="Calibri" w:hAnsi="Calibri"/>
        </w:rPr>
      </w:pPr>
    </w:p>
    <w:p w:rsidR="001F3FF1" w:rsidRPr="001F3FF1" w:rsidRDefault="001F3FF1" w:rsidP="001F775A">
      <w:pPr>
        <w:jc w:val="both"/>
        <w:rPr>
          <w:rFonts w:ascii="Calibri" w:hAnsi="Calibri"/>
        </w:rPr>
      </w:pPr>
      <w:r>
        <w:rPr>
          <w:rFonts w:ascii="Calibri" w:hAnsi="Calibri"/>
          <w:b/>
        </w:rPr>
        <w:t>Suivi</w:t>
      </w:r>
      <w:r>
        <w:rPr>
          <w:rFonts w:ascii="Calibri" w:hAnsi="Calibri"/>
        </w:rPr>
        <w:t> : un suivi doit être fait par les parents de l’enfant, par exemple visite à l’hôpital ou chez le dentiste</w:t>
      </w:r>
    </w:p>
    <w:p w:rsidR="00204EE7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 du blessé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 xml:space="preserve">ndiquer </w:t>
      </w:r>
      <w:r w:rsidR="009B4804">
        <w:rPr>
          <w:rFonts w:ascii="Calibri" w:hAnsi="Calibri"/>
        </w:rPr>
        <w:t xml:space="preserve">le </w:t>
      </w:r>
      <w:r w:rsidRPr="009B4804">
        <w:rPr>
          <w:rFonts w:ascii="Calibri" w:hAnsi="Calibri"/>
        </w:rPr>
        <w:t xml:space="preserve">prénom et </w:t>
      </w:r>
      <w:r w:rsidR="009B4804">
        <w:rPr>
          <w:rFonts w:ascii="Calibri" w:hAnsi="Calibri"/>
        </w:rPr>
        <w:t xml:space="preserve">le </w:t>
      </w:r>
      <w:r w:rsidRPr="009B4804">
        <w:rPr>
          <w:rFonts w:ascii="Calibri" w:hAnsi="Calibri"/>
        </w:rPr>
        <w:t>nom</w:t>
      </w:r>
      <w:r w:rsidR="009B4804">
        <w:rPr>
          <w:rFonts w:ascii="Calibri" w:hAnsi="Calibri"/>
        </w:rPr>
        <w:t xml:space="preserve"> de famille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Lieu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> :</w:t>
      </w:r>
      <w:r w:rsidR="00EC43D1" w:rsidRPr="009B4804">
        <w:rPr>
          <w:rFonts w:ascii="Calibri" w:hAnsi="Calibri"/>
        </w:rPr>
        <w:t xml:space="preserve"> </w:t>
      </w:r>
      <w:r w:rsidR="009B4804">
        <w:rPr>
          <w:rFonts w:ascii="Calibri" w:hAnsi="Calibri"/>
        </w:rPr>
        <w:t>s</w:t>
      </w:r>
      <w:r w:rsidRPr="009B4804">
        <w:rPr>
          <w:rFonts w:ascii="Calibri" w:hAnsi="Calibri"/>
        </w:rPr>
        <w:t>oyez spécifique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>ndiquez l</w:t>
      </w:r>
      <w:r w:rsidR="009B4804">
        <w:rPr>
          <w:rFonts w:ascii="Calibri" w:hAnsi="Calibri"/>
        </w:rPr>
        <w:t>e</w:t>
      </w:r>
      <w:r w:rsidRPr="009B4804">
        <w:rPr>
          <w:rFonts w:ascii="Calibri" w:hAnsi="Calibri"/>
        </w:rPr>
        <w:t xml:space="preserve"> jour, le mois et l’année de l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He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</w:t>
      </w:r>
      <w:r w:rsidR="009B4804">
        <w:rPr>
          <w:rFonts w:ascii="Calibri" w:hAnsi="Calibri"/>
        </w:rPr>
        <w:t xml:space="preserve">indiquer l’heure minute (ex : 14 </w:t>
      </w:r>
      <w:r w:rsidRPr="009B4804">
        <w:rPr>
          <w:rFonts w:ascii="Calibri" w:hAnsi="Calibri"/>
        </w:rPr>
        <w:t>h</w:t>
      </w:r>
      <w:r w:rsidR="009B4804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15)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u rapport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s</w:t>
      </w:r>
      <w:r w:rsidRPr="009B4804">
        <w:rPr>
          <w:rFonts w:ascii="Calibri" w:hAnsi="Calibri"/>
        </w:rPr>
        <w:t xml:space="preserve">i le rapport est </w:t>
      </w:r>
      <w:r w:rsidR="00B55D31">
        <w:rPr>
          <w:rFonts w:ascii="Calibri" w:hAnsi="Calibri"/>
        </w:rPr>
        <w:t>complété à une date ultérieure de</w:t>
      </w:r>
      <w:r w:rsidRPr="009B4804">
        <w:rPr>
          <w:rFonts w:ascii="Calibri" w:hAnsi="Calibri"/>
        </w:rPr>
        <w:t xml:space="preserve"> la date de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, </w:t>
      </w:r>
      <w:bookmarkStart w:id="9" w:name="_GoBack"/>
      <w:bookmarkEnd w:id="9"/>
      <w:r w:rsidRPr="009B4804">
        <w:rPr>
          <w:rFonts w:ascii="Calibri" w:hAnsi="Calibri"/>
        </w:rPr>
        <w:t xml:space="preserve">veuillez indiquer cette nouvelle date et soyez consistant avec la date que </w:t>
      </w:r>
      <w:r w:rsidR="009B4804">
        <w:rPr>
          <w:rFonts w:ascii="Calibri" w:hAnsi="Calibri"/>
        </w:rPr>
        <w:t>vous indiquez au bas du rapport d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s des personnes impliquées</w:t>
      </w:r>
      <w:r w:rsidRPr="009B4804">
        <w:rPr>
          <w:rFonts w:ascii="Calibri" w:hAnsi="Calibri"/>
        </w:rPr>
        <w:t xml:space="preserve"> : </w:t>
      </w:r>
      <w:r w:rsidR="009B4804">
        <w:rPr>
          <w:rFonts w:ascii="Calibri" w:hAnsi="Calibri"/>
        </w:rPr>
        <w:t xml:space="preserve">donnez </w:t>
      </w:r>
      <w:r w:rsidRPr="009B4804">
        <w:rPr>
          <w:rFonts w:ascii="Calibri" w:hAnsi="Calibri"/>
        </w:rPr>
        <w:t xml:space="preserve">le prénom et le nom </w:t>
      </w:r>
      <w:r w:rsidR="009B4804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impliquées dans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 et leur rôle (ex : élève)</w:t>
      </w:r>
    </w:p>
    <w:p w:rsidR="004E08D9" w:rsidRPr="009B4804" w:rsidRDefault="004E08D9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essin</w:t>
      </w:r>
      <w:r w:rsidRPr="009B4804">
        <w:rPr>
          <w:rFonts w:ascii="Calibri" w:hAnsi="Calibri"/>
        </w:rPr>
        <w:t> </w:t>
      </w:r>
      <w:r w:rsidR="009B4804" w:rsidRPr="009B4804">
        <w:rPr>
          <w:rFonts w:ascii="Calibri" w:hAnsi="Calibri"/>
          <w:b/>
        </w:rPr>
        <w:t>- localisation de la bless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>euillez encercler l’endroit de la blessure</w:t>
      </w:r>
    </w:p>
    <w:p w:rsidR="008754C0" w:rsidRDefault="008754C0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 xml:space="preserve">Circonstances </w:t>
      </w:r>
      <w:r w:rsidR="009B4804" w:rsidRPr="009B4804">
        <w:rPr>
          <w:rFonts w:ascii="Calibri" w:hAnsi="Calibri"/>
          <w:b/>
        </w:rPr>
        <w:t>et description de l’</w:t>
      </w:r>
      <w:r w:rsidR="002F0626">
        <w:rPr>
          <w:rFonts w:ascii="Calibri" w:hAnsi="Calibri"/>
          <w:b/>
        </w:rPr>
        <w:t>inci</w:t>
      </w:r>
      <w:r w:rsidR="009B4804" w:rsidRPr="009B4804">
        <w:rPr>
          <w:rFonts w:ascii="Calibri" w:hAnsi="Calibri"/>
          <w:b/>
        </w:rPr>
        <w:t>dent</w:t>
      </w:r>
      <w:r w:rsidR="002F0626">
        <w:rPr>
          <w:rFonts w:ascii="Calibri" w:hAnsi="Calibri"/>
          <w:b/>
        </w:rPr>
        <w:t xml:space="preserve"> et de la blessure</w:t>
      </w:r>
      <w:r w:rsidR="009B4804">
        <w:rPr>
          <w:rFonts w:ascii="Calibri" w:hAnsi="Calibri"/>
        </w:rPr>
        <w:t xml:space="preserve"> : </w:t>
      </w:r>
      <w:r w:rsidR="002F0626">
        <w:rPr>
          <w:rFonts w:ascii="Calibri" w:hAnsi="Calibri"/>
        </w:rPr>
        <w:t xml:space="preserve">décrivez les signes et les symptômes répondez </w:t>
      </w:r>
      <w:r w:rsidRPr="009B4804">
        <w:rPr>
          <w:rFonts w:ascii="Calibri" w:hAnsi="Calibri"/>
        </w:rPr>
        <w:t>à ces questions</w:t>
      </w:r>
      <w:r w:rsidR="002F0626">
        <w:rPr>
          <w:rFonts w:ascii="Calibri" w:hAnsi="Calibri"/>
        </w:rPr>
        <w:t xml:space="preserve"> : 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jc w:val="both"/>
        <w:rPr>
          <w:rFonts w:ascii="Calibri" w:hAnsi="Calibri"/>
        </w:rPr>
      </w:pP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o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and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Comment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Où?</w:t>
      </w:r>
    </w:p>
    <w:p w:rsidR="008754C0" w:rsidRPr="009B4804" w:rsidRDefault="008754C0" w:rsidP="001F775A">
      <w:pPr>
        <w:ind w:left="360"/>
        <w:jc w:val="both"/>
        <w:rPr>
          <w:rFonts w:ascii="Calibri" w:hAnsi="Calibri"/>
        </w:rPr>
      </w:pPr>
    </w:p>
    <w:p w:rsidR="00EC43D1" w:rsidRDefault="008754C0" w:rsidP="001F775A">
      <w:pPr>
        <w:pStyle w:val="Paragraphedeliste"/>
        <w:numPr>
          <w:ilvl w:val="0"/>
          <w:numId w:val="9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Il est très important de donner le plus d</w:t>
      </w:r>
      <w:r w:rsidR="001F775A">
        <w:rPr>
          <w:rFonts w:ascii="Calibri" w:hAnsi="Calibri"/>
        </w:rPr>
        <w:t xml:space="preserve">e renseignements </w:t>
      </w:r>
      <w:r w:rsidRPr="009B4804">
        <w:rPr>
          <w:rFonts w:ascii="Calibri" w:hAnsi="Calibri"/>
        </w:rPr>
        <w:t>possible, ce</w:t>
      </w:r>
      <w:r w:rsidR="00B55D31">
        <w:rPr>
          <w:rFonts w:ascii="Calibri" w:hAnsi="Calibri"/>
        </w:rPr>
        <w:t xml:space="preserve">la </w:t>
      </w:r>
      <w:r w:rsidR="001F775A">
        <w:rPr>
          <w:rFonts w:ascii="Calibri" w:hAnsi="Calibri"/>
        </w:rPr>
        <w:t>nous permettra d’enquêter</w:t>
      </w:r>
      <w:r w:rsidR="00B55D31">
        <w:rPr>
          <w:rFonts w:ascii="Calibri" w:hAnsi="Calibri"/>
        </w:rPr>
        <w:t xml:space="preserve"> sur l’incident et d’effectuer des mesures correctives si nécessaire.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pStyle w:val="Paragraphedeliste"/>
        <w:jc w:val="both"/>
        <w:rPr>
          <w:rFonts w:ascii="Calibri" w:hAnsi="Calibri"/>
        </w:rPr>
      </w:pPr>
    </w:p>
    <w:p w:rsidR="002F0626" w:rsidRPr="009B4804" w:rsidRDefault="002F0626" w:rsidP="002F0626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oins administrés à la victime</w:t>
      </w:r>
      <w:r w:rsidRPr="009B4804">
        <w:rPr>
          <w:rFonts w:ascii="Calibri" w:hAnsi="Calibri"/>
        </w:rPr>
        <w:t> : veuille</w:t>
      </w:r>
      <w:r>
        <w:rPr>
          <w:rFonts w:ascii="Calibri" w:hAnsi="Calibri"/>
        </w:rPr>
        <w:t>z</w:t>
      </w:r>
      <w:r w:rsidRPr="009B4804">
        <w:rPr>
          <w:rFonts w:ascii="Calibri" w:hAnsi="Calibri"/>
        </w:rPr>
        <w:t xml:space="preserve"> préciser les premiers so</w:t>
      </w:r>
      <w:r>
        <w:rPr>
          <w:rFonts w:ascii="Calibri" w:hAnsi="Calibri"/>
        </w:rPr>
        <w:t>ins effectués par le secouriste</w:t>
      </w:r>
    </w:p>
    <w:p w:rsidR="001F775A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Témoins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 xml:space="preserve"> : Donner le prénom et le nom </w:t>
      </w:r>
      <w:r w:rsidR="001F775A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q</w:t>
      </w:r>
      <w:r w:rsidR="001F775A">
        <w:rPr>
          <w:rFonts w:ascii="Calibri" w:hAnsi="Calibri"/>
        </w:rPr>
        <w:t>ui ont été témoin de l’</w:t>
      </w:r>
      <w:r w:rsidR="001F3FF1">
        <w:rPr>
          <w:rFonts w:ascii="Calibri" w:hAnsi="Calibri"/>
        </w:rPr>
        <w:t>incident</w:t>
      </w:r>
    </w:p>
    <w:p w:rsidR="001F3FF1" w:rsidRPr="009B4804" w:rsidRDefault="001F3FF1" w:rsidP="001F775A">
      <w:pPr>
        <w:jc w:val="both"/>
        <w:rPr>
          <w:rFonts w:ascii="Calibri" w:hAnsi="Calibri"/>
        </w:rPr>
      </w:pPr>
      <w:r w:rsidRPr="001F3FF1">
        <w:rPr>
          <w:rFonts w:ascii="Calibri" w:hAnsi="Calibri"/>
          <w:b/>
        </w:rPr>
        <w:t>Qui a été contacté</w:t>
      </w:r>
      <w:r>
        <w:rPr>
          <w:rFonts w:ascii="Calibri" w:hAnsi="Calibri"/>
        </w:rPr>
        <w:t> : indiquez le nom de la personne à qui vous avez parlé et la réponse obtenue</w:t>
      </w:r>
    </w:p>
    <w:p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Nom du secourist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v</w:t>
      </w:r>
      <w:r w:rsidRPr="009B4804">
        <w:rPr>
          <w:rFonts w:ascii="Calibri" w:hAnsi="Calibri"/>
        </w:rPr>
        <w:t>euillez indiquer le nom de la personne qui a effectué les premiers soins</w:t>
      </w:r>
    </w:p>
    <w:p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Date</w:t>
      </w:r>
      <w:r w:rsidR="001F775A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indiquer </w:t>
      </w:r>
      <w:r w:rsidR="00B25683">
        <w:rPr>
          <w:rFonts w:ascii="Calibri" w:hAnsi="Calibri"/>
        </w:rPr>
        <w:t>la date (</w:t>
      </w:r>
      <w:r w:rsidRPr="009B4804">
        <w:rPr>
          <w:rFonts w:ascii="Calibri" w:hAnsi="Calibri"/>
        </w:rPr>
        <w:t>jour, mois année</w:t>
      </w:r>
      <w:r w:rsidR="00B25683">
        <w:rPr>
          <w:rFonts w:ascii="Calibri" w:hAnsi="Calibri"/>
        </w:rPr>
        <w:t xml:space="preserve">)à laquelle </w:t>
      </w:r>
      <w:r w:rsidR="00610E15" w:rsidRPr="009B4804">
        <w:rPr>
          <w:rFonts w:ascii="Calibri" w:hAnsi="Calibri"/>
        </w:rPr>
        <w:t>le rapport a été complété</w:t>
      </w:r>
    </w:p>
    <w:p w:rsidR="00610E15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ignatur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n</w:t>
      </w:r>
      <w:r w:rsidR="00610E15" w:rsidRPr="009B4804">
        <w:rPr>
          <w:rFonts w:ascii="Calibri" w:hAnsi="Calibri"/>
        </w:rPr>
        <w:t>e pas oublier de signer le rapport</w:t>
      </w:r>
    </w:p>
    <w:p w:rsidR="00610E15" w:rsidRDefault="00610E15" w:rsidP="001F775A">
      <w:pPr>
        <w:jc w:val="both"/>
        <w:rPr>
          <w:rFonts w:ascii="Calibri" w:hAnsi="Calibri"/>
        </w:rPr>
      </w:pPr>
    </w:p>
    <w:p w:rsidR="00DD5D57" w:rsidRPr="00DD5D57" w:rsidRDefault="00DD5D57" w:rsidP="00DD5D57">
      <w:pPr>
        <w:jc w:val="center"/>
        <w:rPr>
          <w:rFonts w:ascii="Calibri" w:hAnsi="Calibri"/>
          <w:b/>
        </w:rPr>
      </w:pPr>
      <w:r w:rsidRPr="00DD5D57">
        <w:rPr>
          <w:rFonts w:ascii="Calibri" w:hAnsi="Calibri"/>
          <w:b/>
        </w:rPr>
        <w:t xml:space="preserve">Procédures : </w:t>
      </w:r>
    </w:p>
    <w:p w:rsidR="00DD5D57" w:rsidRPr="009B4804" w:rsidRDefault="00DD5D57" w:rsidP="001F775A">
      <w:pPr>
        <w:jc w:val="both"/>
        <w:rPr>
          <w:rFonts w:ascii="Calibri" w:hAnsi="Calibri"/>
        </w:rPr>
      </w:pPr>
    </w:p>
    <w:p w:rsidR="00610E15" w:rsidRPr="0073604E" w:rsidRDefault="00610E15" w:rsidP="001F775A">
      <w:pPr>
        <w:jc w:val="both"/>
        <w:rPr>
          <w:rFonts w:ascii="Calibri" w:hAnsi="Calibri"/>
          <w:b/>
        </w:rPr>
      </w:pPr>
      <w:r w:rsidRPr="0073604E">
        <w:rPr>
          <w:rFonts w:ascii="Calibri" w:hAnsi="Calibri"/>
          <w:b/>
        </w:rPr>
        <w:t>Il est très important de remplir toutes les sections du rapport</w:t>
      </w:r>
      <w:r w:rsidR="0073604E" w:rsidRPr="0073604E">
        <w:rPr>
          <w:rFonts w:ascii="Calibri" w:hAnsi="Calibri"/>
          <w:b/>
        </w:rPr>
        <w:t>.</w:t>
      </w: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374DD1" w:rsidRDefault="00374DD1" w:rsidP="00374DD1">
      <w:pPr>
        <w:jc w:val="both"/>
        <w:rPr>
          <w:rFonts w:ascii="Calibri" w:hAnsi="Calibri"/>
        </w:rPr>
      </w:pPr>
      <w:r w:rsidRPr="009B4804">
        <w:rPr>
          <w:rFonts w:ascii="Calibri" w:hAnsi="Calibri"/>
        </w:rPr>
        <w:t xml:space="preserve">Une fois le rapport complété et signé, veuillez envoyer une copie par courriel à </w:t>
      </w:r>
      <w:r w:rsidR="00091EF0" w:rsidRPr="00091EF0">
        <w:rPr>
          <w:rFonts w:ascii="Calibri" w:hAnsi="Calibri"/>
        </w:rPr>
        <w:t>Emilija Lukic</w:t>
      </w:r>
      <w:r w:rsidRPr="00DD7BD9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à</w:t>
      </w:r>
      <w:r>
        <w:rPr>
          <w:rFonts w:ascii="Calibri" w:hAnsi="Calibri"/>
        </w:rPr>
        <w:t xml:space="preserve"> l’adresse suivante :</w:t>
      </w:r>
      <w:r w:rsidRPr="00DD7BD9">
        <w:rPr>
          <w:rFonts w:ascii="Calibri" w:hAnsi="Calibri"/>
        </w:rPr>
        <w:t xml:space="preserve"> </w:t>
      </w:r>
      <w:r w:rsidR="00091EF0" w:rsidRPr="00091EF0">
        <w:rPr>
          <w:rFonts w:ascii="Calibri" w:hAnsi="Calibri"/>
        </w:rPr>
        <w:t>elukic@centrenord.ab.ca</w:t>
      </w:r>
      <w:r w:rsidRPr="00DD7BD9">
        <w:rPr>
          <w:rFonts w:ascii="Calibri" w:hAnsi="Calibri"/>
        </w:rPr>
        <w:t>.</w:t>
      </w:r>
    </w:p>
    <w:p w:rsidR="001F3FF1" w:rsidRDefault="001F3FF1" w:rsidP="001F775A">
      <w:pPr>
        <w:jc w:val="both"/>
        <w:rPr>
          <w:rFonts w:ascii="Calibri" w:hAnsi="Calibri"/>
        </w:rPr>
      </w:pPr>
    </w:p>
    <w:p w:rsidR="001F3FF1" w:rsidRPr="009B4804" w:rsidRDefault="001F3FF1" w:rsidP="001F775A">
      <w:pPr>
        <w:jc w:val="both"/>
        <w:rPr>
          <w:rFonts w:ascii="Calibri" w:hAnsi="Calibri"/>
        </w:rPr>
      </w:pPr>
      <w:r>
        <w:rPr>
          <w:rFonts w:ascii="Calibri" w:hAnsi="Calibri"/>
        </w:rPr>
        <w:t>Nous communiquerons avec vous si nous avons des questions ou besoin de plus de renseignements.</w:t>
      </w: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8754C0" w:rsidRPr="001F775A" w:rsidRDefault="001F775A" w:rsidP="001F775A">
      <w:pPr>
        <w:jc w:val="center"/>
        <w:rPr>
          <w:rFonts w:ascii="Calibri" w:hAnsi="Calibri"/>
        </w:rPr>
      </w:pPr>
      <w:r w:rsidRPr="001F775A">
        <w:rPr>
          <w:rFonts w:ascii="Calibri" w:hAnsi="Calibri"/>
        </w:rPr>
        <w:t>Merci de votre collaboration!</w:t>
      </w:r>
    </w:p>
    <w:sectPr w:rsidR="008754C0" w:rsidRPr="001F775A" w:rsidSect="00296C1B"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09" w:right="1077" w:bottom="284" w:left="1077" w:header="709" w:footer="3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20A9" w:rsidRDefault="00F520A9">
      <w:r>
        <w:separator/>
      </w:r>
    </w:p>
  </w:endnote>
  <w:endnote w:type="continuationSeparator" w:id="0">
    <w:p w:rsidR="00F520A9" w:rsidRDefault="00F52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 Cond">
    <w:altName w:val="Corbel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Default="00B709EA" w:rsidP="00445E50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B709EA" w:rsidRDefault="00B709EA" w:rsidP="00445E50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Pr="0048144A" w:rsidRDefault="00B709EA" w:rsidP="005926C0">
    <w:pPr>
      <w:pStyle w:val="Pieddepage"/>
      <w:tabs>
        <w:tab w:val="clear" w:pos="4536"/>
        <w:tab w:val="clear" w:pos="9072"/>
        <w:tab w:val="center" w:pos="6480"/>
        <w:tab w:val="right" w:pos="13680"/>
      </w:tabs>
      <w:ind w:right="-36"/>
      <w:rPr>
        <w:sz w:val="20"/>
        <w:szCs w:val="20"/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6C1B" w:rsidRDefault="00296C1B" w:rsidP="00296C1B">
    <w:pPr>
      <w:spacing w:before="120"/>
      <w:rPr>
        <w:rFonts w:ascii="Calibri" w:hAnsi="Calibri"/>
        <w:b/>
        <w:color w:val="009AA6" w:themeColor="accent4"/>
        <w:sz w:val="30"/>
        <w:szCs w:val="30"/>
      </w:rPr>
    </w:pPr>
    <w:r>
      <w:rPr>
        <w:rFonts w:ascii="Calibri" w:hAnsi="Calibri"/>
        <w:i/>
        <w:sz w:val="20"/>
        <w:szCs w:val="20"/>
      </w:rPr>
      <w:t>Conseil scolaire Centre-Nord 322, 8627 – 91 Rue, Edmonton (Alberta) T6C 3N1</w:t>
    </w:r>
    <w:r w:rsidR="00C01E4E">
      <w:rPr>
        <w:rFonts w:ascii="Calibri" w:hAnsi="Calibri"/>
        <w:i/>
        <w:sz w:val="20"/>
        <w:szCs w:val="20"/>
      </w:rPr>
      <w:t xml:space="preserve">                                                                         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20A9" w:rsidRDefault="00F520A9">
      <w:r>
        <w:separator/>
      </w:r>
    </w:p>
  </w:footnote>
  <w:footnote w:type="continuationSeparator" w:id="0">
    <w:p w:rsidR="00F520A9" w:rsidRDefault="00F52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3C3" w:rsidRPr="009B4804" w:rsidRDefault="008B03C3" w:rsidP="008B03C3">
    <w:pPr>
      <w:jc w:val="center"/>
      <w:rPr>
        <w:rFonts w:ascii="Cambria" w:hAnsi="Cambria"/>
        <w:b/>
        <w:caps/>
        <w:color w:val="009AA6" w:themeColor="accent4"/>
        <w:sz w:val="28"/>
        <w:szCs w:val="28"/>
      </w:rPr>
    </w:pPr>
    <w:r>
      <w:rPr>
        <w:rFonts w:ascii="Cambria" w:hAnsi="Cambria"/>
        <w:b/>
        <w:caps/>
        <w:color w:val="009AA6" w:themeColor="accent4"/>
        <w:sz w:val="28"/>
        <w:szCs w:val="28"/>
      </w:rPr>
      <w:t>Rapport d’incident - ÉLÈVE</w:t>
    </w:r>
  </w:p>
  <w:p w:rsidR="008B03C3" w:rsidRDefault="008B03C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04F30"/>
    <w:multiLevelType w:val="hybridMultilevel"/>
    <w:tmpl w:val="A0682A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8653E9"/>
    <w:multiLevelType w:val="hybridMultilevel"/>
    <w:tmpl w:val="40685DD0"/>
    <w:lvl w:ilvl="0" w:tplc="0C1E49F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C222E"/>
    <w:multiLevelType w:val="hybridMultilevel"/>
    <w:tmpl w:val="E37CC90A"/>
    <w:lvl w:ilvl="0" w:tplc="0C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54672"/>
    <w:multiLevelType w:val="hybridMultilevel"/>
    <w:tmpl w:val="FF4EF972"/>
    <w:lvl w:ilvl="0" w:tplc="0C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E686C"/>
    <w:multiLevelType w:val="hybridMultilevel"/>
    <w:tmpl w:val="532AE2F6"/>
    <w:lvl w:ilvl="0" w:tplc="FED834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F3E8E"/>
    <w:multiLevelType w:val="hybridMultilevel"/>
    <w:tmpl w:val="D60ABA02"/>
    <w:lvl w:ilvl="0" w:tplc="DEA0633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72DDA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5508D6"/>
    <w:multiLevelType w:val="hybridMultilevel"/>
    <w:tmpl w:val="5AB8B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71663E5"/>
    <w:multiLevelType w:val="hybridMultilevel"/>
    <w:tmpl w:val="E9BC591A"/>
    <w:lvl w:ilvl="0" w:tplc="A36869B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12BFE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9"/>
  </w:num>
  <w:num w:numId="7">
    <w:abstractNumId w:val="8"/>
  </w:num>
  <w:num w:numId="8">
    <w:abstractNumId w:val="5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bAwAWIjYxNzUyUdpeDU4uLM/DyQAsNaAPKaC3ksAAAA"/>
  </w:docVars>
  <w:rsids>
    <w:rsidRoot w:val="008922AB"/>
    <w:rsid w:val="00007D58"/>
    <w:rsid w:val="000219DD"/>
    <w:rsid w:val="000461B1"/>
    <w:rsid w:val="000634FF"/>
    <w:rsid w:val="00067A05"/>
    <w:rsid w:val="00070963"/>
    <w:rsid w:val="00073D7C"/>
    <w:rsid w:val="00091EF0"/>
    <w:rsid w:val="000C2558"/>
    <w:rsid w:val="000C6128"/>
    <w:rsid w:val="000E4CB6"/>
    <w:rsid w:val="00147AC6"/>
    <w:rsid w:val="001517DF"/>
    <w:rsid w:val="001668AE"/>
    <w:rsid w:val="0017201D"/>
    <w:rsid w:val="00174345"/>
    <w:rsid w:val="00181348"/>
    <w:rsid w:val="00185A37"/>
    <w:rsid w:val="00187A58"/>
    <w:rsid w:val="00192B53"/>
    <w:rsid w:val="001A149D"/>
    <w:rsid w:val="001B1F41"/>
    <w:rsid w:val="001C0BA2"/>
    <w:rsid w:val="001C177D"/>
    <w:rsid w:val="001C32F7"/>
    <w:rsid w:val="001C50A6"/>
    <w:rsid w:val="001F3FF1"/>
    <w:rsid w:val="001F775A"/>
    <w:rsid w:val="002046E5"/>
    <w:rsid w:val="00204EE7"/>
    <w:rsid w:val="002112DF"/>
    <w:rsid w:val="00215E8E"/>
    <w:rsid w:val="00262B12"/>
    <w:rsid w:val="002824AB"/>
    <w:rsid w:val="00296C1B"/>
    <w:rsid w:val="002A2F10"/>
    <w:rsid w:val="002A7731"/>
    <w:rsid w:val="002B38DC"/>
    <w:rsid w:val="002B3996"/>
    <w:rsid w:val="002D2962"/>
    <w:rsid w:val="002E3C23"/>
    <w:rsid w:val="002F0626"/>
    <w:rsid w:val="002F4424"/>
    <w:rsid w:val="00326AEB"/>
    <w:rsid w:val="00327B0C"/>
    <w:rsid w:val="00341EEC"/>
    <w:rsid w:val="00343AF6"/>
    <w:rsid w:val="00346440"/>
    <w:rsid w:val="003473C1"/>
    <w:rsid w:val="00374DD1"/>
    <w:rsid w:val="003C662F"/>
    <w:rsid w:val="003D6D0C"/>
    <w:rsid w:val="00406AA9"/>
    <w:rsid w:val="00445E50"/>
    <w:rsid w:val="004517B8"/>
    <w:rsid w:val="00451C6B"/>
    <w:rsid w:val="0045664F"/>
    <w:rsid w:val="004708F0"/>
    <w:rsid w:val="0048144A"/>
    <w:rsid w:val="00483504"/>
    <w:rsid w:val="004963F5"/>
    <w:rsid w:val="004A04E0"/>
    <w:rsid w:val="004A24FC"/>
    <w:rsid w:val="004D5172"/>
    <w:rsid w:val="004E08D9"/>
    <w:rsid w:val="004F5FFA"/>
    <w:rsid w:val="005122DF"/>
    <w:rsid w:val="0052456E"/>
    <w:rsid w:val="00546FCC"/>
    <w:rsid w:val="00572908"/>
    <w:rsid w:val="00587679"/>
    <w:rsid w:val="005926C0"/>
    <w:rsid w:val="005D68C3"/>
    <w:rsid w:val="005D6B3D"/>
    <w:rsid w:val="005F59BD"/>
    <w:rsid w:val="00610E15"/>
    <w:rsid w:val="00643907"/>
    <w:rsid w:val="00653372"/>
    <w:rsid w:val="006763E7"/>
    <w:rsid w:val="00684CAF"/>
    <w:rsid w:val="006859E4"/>
    <w:rsid w:val="006F2D4E"/>
    <w:rsid w:val="006F5C64"/>
    <w:rsid w:val="007215CC"/>
    <w:rsid w:val="007260B3"/>
    <w:rsid w:val="00731862"/>
    <w:rsid w:val="0073604E"/>
    <w:rsid w:val="00752B57"/>
    <w:rsid w:val="00765380"/>
    <w:rsid w:val="007F00A0"/>
    <w:rsid w:val="00803FFA"/>
    <w:rsid w:val="00807AF3"/>
    <w:rsid w:val="00837757"/>
    <w:rsid w:val="00840C27"/>
    <w:rsid w:val="00864D56"/>
    <w:rsid w:val="008754C0"/>
    <w:rsid w:val="00883F96"/>
    <w:rsid w:val="008922AB"/>
    <w:rsid w:val="00896492"/>
    <w:rsid w:val="008A03D1"/>
    <w:rsid w:val="008A66C0"/>
    <w:rsid w:val="008B03C3"/>
    <w:rsid w:val="008B0411"/>
    <w:rsid w:val="008D2EEB"/>
    <w:rsid w:val="009070C4"/>
    <w:rsid w:val="00923C3B"/>
    <w:rsid w:val="009A60CC"/>
    <w:rsid w:val="009B4804"/>
    <w:rsid w:val="009F1BF4"/>
    <w:rsid w:val="00A06A53"/>
    <w:rsid w:val="00A10342"/>
    <w:rsid w:val="00A11B93"/>
    <w:rsid w:val="00A419DE"/>
    <w:rsid w:val="00A91371"/>
    <w:rsid w:val="00AC249B"/>
    <w:rsid w:val="00AE5E38"/>
    <w:rsid w:val="00B132AA"/>
    <w:rsid w:val="00B23A0D"/>
    <w:rsid w:val="00B251F8"/>
    <w:rsid w:val="00B25683"/>
    <w:rsid w:val="00B360F6"/>
    <w:rsid w:val="00B42CD0"/>
    <w:rsid w:val="00B55B62"/>
    <w:rsid w:val="00B55D31"/>
    <w:rsid w:val="00B63084"/>
    <w:rsid w:val="00B709EA"/>
    <w:rsid w:val="00BB422A"/>
    <w:rsid w:val="00BE6EA4"/>
    <w:rsid w:val="00C01E4E"/>
    <w:rsid w:val="00C059EA"/>
    <w:rsid w:val="00C06FF3"/>
    <w:rsid w:val="00C23B7A"/>
    <w:rsid w:val="00C37EAF"/>
    <w:rsid w:val="00C834AC"/>
    <w:rsid w:val="00C87561"/>
    <w:rsid w:val="00CB7A58"/>
    <w:rsid w:val="00CE3501"/>
    <w:rsid w:val="00CF5979"/>
    <w:rsid w:val="00D564AA"/>
    <w:rsid w:val="00D7051B"/>
    <w:rsid w:val="00D774FA"/>
    <w:rsid w:val="00DC41C7"/>
    <w:rsid w:val="00DD5D57"/>
    <w:rsid w:val="00E02BF7"/>
    <w:rsid w:val="00E14F0A"/>
    <w:rsid w:val="00E162DB"/>
    <w:rsid w:val="00E16BF6"/>
    <w:rsid w:val="00E2500B"/>
    <w:rsid w:val="00E33853"/>
    <w:rsid w:val="00E9044C"/>
    <w:rsid w:val="00E92C1E"/>
    <w:rsid w:val="00E962BC"/>
    <w:rsid w:val="00EC43D1"/>
    <w:rsid w:val="00ED4F99"/>
    <w:rsid w:val="00F208CC"/>
    <w:rsid w:val="00F248F1"/>
    <w:rsid w:val="00F43825"/>
    <w:rsid w:val="00F520A9"/>
    <w:rsid w:val="00F5395E"/>
    <w:rsid w:val="00F939BC"/>
    <w:rsid w:val="00FA0698"/>
    <w:rsid w:val="00FA36CB"/>
    <w:rsid w:val="00FA40FE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CF04E3C"/>
  <w15:docId w15:val="{8302B82D-4B3A-4B93-8D7A-FF8E7EEBA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28F"/>
    <w:rPr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page">
    <w:name w:val="page number"/>
    <w:basedOn w:val="Policepardfaut"/>
    <w:rsid w:val="009A428F"/>
  </w:style>
  <w:style w:type="paragraph" w:styleId="Pieddepage">
    <w:name w:val="footer"/>
    <w:basedOn w:val="Normal"/>
    <w:link w:val="PieddepageCar"/>
    <w:uiPriority w:val="99"/>
    <w:rsid w:val="009A428F"/>
    <w:pPr>
      <w:tabs>
        <w:tab w:val="center" w:pos="4536"/>
        <w:tab w:val="right" w:pos="9072"/>
      </w:tabs>
    </w:pPr>
  </w:style>
  <w:style w:type="paragraph" w:styleId="En-tte">
    <w:name w:val="header"/>
    <w:basedOn w:val="Normal"/>
    <w:rsid w:val="0017111A"/>
    <w:pPr>
      <w:tabs>
        <w:tab w:val="center" w:pos="4320"/>
        <w:tab w:val="right" w:pos="8640"/>
      </w:tabs>
    </w:pPr>
  </w:style>
  <w:style w:type="table" w:styleId="Grilledutableau">
    <w:name w:val="Table Grid"/>
    <w:basedOn w:val="TableauNormal"/>
    <w:rsid w:val="00036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1B549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rsid w:val="00803FFA"/>
    <w:rPr>
      <w:color w:val="0000FF"/>
      <w:u w:val="single"/>
    </w:rPr>
  </w:style>
  <w:style w:type="character" w:customStyle="1" w:styleId="PieddepageCar">
    <w:name w:val="Pied de page Car"/>
    <w:basedOn w:val="Policepardfaut"/>
    <w:link w:val="Pieddepage"/>
    <w:uiPriority w:val="99"/>
    <w:rsid w:val="003473C1"/>
    <w:rPr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A11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71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rancoSud">
  <a:themeElements>
    <a:clrScheme name="FrancoSud">
      <a:dk1>
        <a:srgbClr val="000000"/>
      </a:dk1>
      <a:lt1>
        <a:srgbClr val="FFFFFF"/>
      </a:lt1>
      <a:dk2>
        <a:srgbClr val="009AA6"/>
      </a:dk2>
      <a:lt2>
        <a:srgbClr val="BED600"/>
      </a:lt2>
      <a:accent1>
        <a:srgbClr val="A40084"/>
      </a:accent1>
      <a:accent2>
        <a:srgbClr val="F0AB00"/>
      </a:accent2>
      <a:accent3>
        <a:srgbClr val="C60C30"/>
      </a:accent3>
      <a:accent4>
        <a:srgbClr val="009AA6"/>
      </a:accent4>
      <a:accent5>
        <a:srgbClr val="BED600"/>
      </a:accent5>
      <a:accent6>
        <a:srgbClr val="FFFFFF"/>
      </a:accent6>
      <a:hlink>
        <a:srgbClr val="009AA6"/>
      </a:hlink>
      <a:folHlink>
        <a:srgbClr val="A40084"/>
      </a:folHlink>
    </a:clrScheme>
    <a:fontScheme name="FrancoSud">
      <a:majorFont>
        <a:latin typeface="Myriad Pro Cond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13073-C396-4069-9492-A992713A8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8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m de l’école</vt:lpstr>
    </vt:vector>
  </TitlesOfParts>
  <Company>École de La Source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 de l’école</dc:title>
  <dc:creator>Lyne Bacon</dc:creator>
  <cp:lastModifiedBy>Philippe Manseau</cp:lastModifiedBy>
  <cp:revision>4</cp:revision>
  <cp:lastPrinted>2019-10-23T19:59:00Z</cp:lastPrinted>
  <dcterms:created xsi:type="dcterms:W3CDTF">2019-10-25T19:18:00Z</dcterms:created>
  <dcterms:modified xsi:type="dcterms:W3CDTF">2019-10-28T16:43:00Z</dcterms:modified>
</cp:coreProperties>
</file>